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258E6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7A7924D3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1486B87A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0F5FE3AF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6CAE6F5D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7AF324DD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5CDA29A5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387C866B" w14:textId="77777777" w:rsidR="00D136AD" w:rsidRPr="004A32B0" w:rsidRDefault="00D136AD" w:rsidP="00D136AD">
      <w:pPr>
        <w:spacing w:after="0" w:line="240" w:lineRule="auto"/>
        <w:rPr>
          <w:sz w:val="23"/>
          <w:szCs w:val="23"/>
        </w:rPr>
      </w:pPr>
    </w:p>
    <w:p w14:paraId="1C3D8ACB" w14:textId="77777777" w:rsidR="00D136AD" w:rsidRPr="00A34161" w:rsidRDefault="00D136AD" w:rsidP="00D136AD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Jason Copping,</w:t>
      </w:r>
    </w:p>
    <w:bookmarkEnd w:id="0"/>
    <w:p w14:paraId="4DCDFE9C" w14:textId="72AD8D65" w:rsidR="002B1E1A" w:rsidRPr="00F43C3C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51F3EF88" w:rsidR="00F24104" w:rsidRPr="00F43C3C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F43C3C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D136AD">
        <w:rPr>
          <w:rFonts w:ascii="Calibri" w:hAnsi="Calibri" w:cs="Calibri"/>
          <w:b/>
          <w:sz w:val="23"/>
          <w:szCs w:val="23"/>
        </w:rPr>
        <w:t>More Transplants</w:t>
      </w:r>
    </w:p>
    <w:p w14:paraId="4B830F9D" w14:textId="77777777" w:rsidR="00F24104" w:rsidRPr="00F43C3C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6AE8CCE8" w14:textId="6AB74302" w:rsidR="006773AA" w:rsidRPr="00F43C3C" w:rsidRDefault="006773AA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I am writing you today on behalf of the hundreds of Albertans waiting for an organ transplant, for those waiting for a life altering tissue donation, in honour of the thousands who have died while in need of an organ transplant, and</w:t>
      </w:r>
      <w:r w:rsidR="00892D1B" w:rsidRPr="00F43C3C">
        <w:rPr>
          <w:rFonts w:ascii="Calibri" w:hAnsi="Calibri" w:cs="Calibri"/>
          <w:sz w:val="23"/>
          <w:szCs w:val="23"/>
        </w:rPr>
        <w:t xml:space="preserve"> in recognition of the </w:t>
      </w:r>
      <w:proofErr w:type="spellStart"/>
      <w:r w:rsidRPr="00F43C3C">
        <w:rPr>
          <w:rFonts w:ascii="Calibri" w:hAnsi="Calibri" w:cs="Calibri"/>
          <w:sz w:val="23"/>
          <w:szCs w:val="23"/>
        </w:rPr>
        <w:t>the</w:t>
      </w:r>
      <w:proofErr w:type="spellEnd"/>
      <w:r w:rsidRPr="00F43C3C">
        <w:rPr>
          <w:rFonts w:ascii="Calibri" w:hAnsi="Calibri" w:cs="Calibri"/>
          <w:sz w:val="23"/>
          <w:szCs w:val="23"/>
        </w:rPr>
        <w:t xml:space="preserve"> hundreds of thousands of Albertans who have selflessly registered as organ donors.</w:t>
      </w:r>
    </w:p>
    <w:p w14:paraId="0DC2A005" w14:textId="77777777" w:rsidR="00EC60D4" w:rsidRPr="00F43C3C" w:rsidRDefault="00EC60D4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A63BDFF" w14:textId="09904333" w:rsidR="00C01B70" w:rsidRPr="00F43C3C" w:rsidRDefault="007514DD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Every</w:t>
      </w:r>
      <w:r w:rsidR="001E3BAB" w:rsidRPr="00F43C3C">
        <w:rPr>
          <w:rFonts w:ascii="Calibri" w:hAnsi="Calibri" w:cs="Calibri"/>
          <w:sz w:val="23"/>
          <w:szCs w:val="23"/>
        </w:rPr>
        <w:t xml:space="preserve"> </w:t>
      </w:r>
      <w:r w:rsidRPr="00F43C3C">
        <w:rPr>
          <w:rFonts w:ascii="Calibri" w:hAnsi="Calibri" w:cs="Calibri"/>
          <w:sz w:val="23"/>
          <w:szCs w:val="23"/>
        </w:rPr>
        <w:t xml:space="preserve">day, </w:t>
      </w:r>
      <w:r w:rsidR="002F4C68" w:rsidRPr="00F43C3C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F43C3C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 xml:space="preserve">and many </w:t>
      </w:r>
      <w:r w:rsidR="00B628C9" w:rsidRPr="00F43C3C">
        <w:rPr>
          <w:rFonts w:ascii="Calibri" w:hAnsi="Calibri" w:cs="Calibri"/>
          <w:sz w:val="23"/>
          <w:szCs w:val="23"/>
        </w:rPr>
        <w:t xml:space="preserve">are </w:t>
      </w:r>
      <w:r w:rsidR="00D7420D" w:rsidRPr="00F43C3C">
        <w:rPr>
          <w:rFonts w:ascii="Calibri" w:hAnsi="Calibri" w:cs="Calibri"/>
          <w:sz w:val="23"/>
          <w:szCs w:val="23"/>
        </w:rPr>
        <w:t xml:space="preserve">dying </w:t>
      </w:r>
      <w:r w:rsidR="002F4C68" w:rsidRPr="00F43C3C">
        <w:rPr>
          <w:rFonts w:ascii="Calibri" w:hAnsi="Calibri" w:cs="Calibri"/>
          <w:sz w:val="23"/>
          <w:szCs w:val="23"/>
        </w:rPr>
        <w:t>because of Alberta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2F4C68" w:rsidRPr="00F43C3C">
        <w:rPr>
          <w:rFonts w:ascii="Calibri" w:hAnsi="Calibri" w:cs="Calibri"/>
          <w:sz w:val="23"/>
          <w:szCs w:val="23"/>
        </w:rPr>
        <w:t>s inaction in organ donation.</w:t>
      </w:r>
      <w:r w:rsidR="00202E53" w:rsidRPr="00F43C3C">
        <w:rPr>
          <w:rFonts w:ascii="Calibri" w:hAnsi="Calibri" w:cs="Calibri"/>
          <w:sz w:val="23"/>
          <w:szCs w:val="23"/>
        </w:rPr>
        <w:t xml:space="preserve"> </w:t>
      </w:r>
      <w:r w:rsidR="00CE5B03" w:rsidRPr="00F43C3C">
        <w:rPr>
          <w:rFonts w:ascii="Calibri" w:hAnsi="Calibri" w:cs="Calibri"/>
          <w:sz w:val="23"/>
          <w:szCs w:val="23"/>
        </w:rPr>
        <w:t xml:space="preserve">As a </w:t>
      </w:r>
      <w:r w:rsidR="00041DD3" w:rsidRPr="00F43C3C">
        <w:rPr>
          <w:rFonts w:ascii="Calibri" w:hAnsi="Calibri" w:cs="Calibri"/>
          <w:sz w:val="23"/>
          <w:szCs w:val="23"/>
        </w:rPr>
        <w:t>transplant</w:t>
      </w:r>
      <w:r w:rsidR="004106A5" w:rsidRPr="00F43C3C">
        <w:rPr>
          <w:rFonts w:ascii="Calibri" w:hAnsi="Calibri" w:cs="Calibri"/>
          <w:sz w:val="23"/>
          <w:szCs w:val="23"/>
        </w:rPr>
        <w:t xml:space="preserve"> recipient</w:t>
      </w:r>
      <w:r w:rsidR="00041DD3" w:rsidRPr="00F43C3C">
        <w:rPr>
          <w:rFonts w:ascii="Calibri" w:hAnsi="Calibri" w:cs="Calibri"/>
          <w:sz w:val="23"/>
          <w:szCs w:val="23"/>
        </w:rPr>
        <w:t xml:space="preserve">, I </w:t>
      </w:r>
      <w:r w:rsidR="00C14598" w:rsidRPr="00F43C3C">
        <w:rPr>
          <w:rFonts w:ascii="Calibri" w:hAnsi="Calibri" w:cs="Calibri"/>
          <w:sz w:val="23"/>
          <w:szCs w:val="23"/>
        </w:rPr>
        <w:t xml:space="preserve">can attest that receiving a transplant is lifesaving. </w:t>
      </w:r>
      <w:r w:rsidR="00133864" w:rsidRPr="00F43C3C">
        <w:rPr>
          <w:rFonts w:ascii="Calibri" w:hAnsi="Calibri" w:cs="Calibri"/>
          <w:sz w:val="23"/>
          <w:szCs w:val="23"/>
        </w:rPr>
        <w:t>Why? Because of my transplant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been able to li</w:t>
      </w:r>
      <w:r w:rsidR="00D7420D" w:rsidRPr="00F43C3C">
        <w:rPr>
          <w:rFonts w:ascii="Calibri" w:hAnsi="Calibri" w:cs="Calibri"/>
          <w:sz w:val="23"/>
          <w:szCs w:val="23"/>
        </w:rPr>
        <w:t>v</w:t>
      </w:r>
      <w:r w:rsidR="00133864" w:rsidRPr="00F43C3C">
        <w:rPr>
          <w:rFonts w:ascii="Calibri" w:hAnsi="Calibri" w:cs="Calibri"/>
          <w:sz w:val="23"/>
          <w:szCs w:val="23"/>
        </w:rPr>
        <w:t>e a fu</w:t>
      </w:r>
      <w:r w:rsidR="00B628C9" w:rsidRPr="00F43C3C">
        <w:rPr>
          <w:rFonts w:ascii="Calibri" w:hAnsi="Calibri" w:cs="Calibri"/>
          <w:sz w:val="23"/>
          <w:szCs w:val="23"/>
        </w:rPr>
        <w:t>ll</w:t>
      </w:r>
      <w:r w:rsidR="00133864" w:rsidRPr="00F43C3C">
        <w:rPr>
          <w:rFonts w:ascii="Calibri" w:hAnsi="Calibri" w:cs="Calibri"/>
          <w:sz w:val="23"/>
          <w:szCs w:val="23"/>
        </w:rPr>
        <w:t xml:space="preserve"> life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 xml:space="preserve">ve achieved </w:t>
      </w:r>
      <w:r w:rsidR="00D7420D" w:rsidRPr="00F43C3C">
        <w:rPr>
          <w:rFonts w:ascii="Calibri" w:hAnsi="Calibri" w:cs="Calibri"/>
          <w:sz w:val="23"/>
          <w:szCs w:val="23"/>
        </w:rPr>
        <w:t xml:space="preserve">the </w:t>
      </w:r>
      <w:r w:rsidR="00133864" w:rsidRPr="00F43C3C">
        <w:rPr>
          <w:rFonts w:ascii="Calibri" w:hAnsi="Calibri" w:cs="Calibri"/>
          <w:sz w:val="23"/>
          <w:szCs w:val="23"/>
        </w:rPr>
        <w:t>goals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set for myself, and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contributed to my community</w:t>
      </w:r>
      <w:r w:rsidR="004A6854" w:rsidRPr="00F43C3C">
        <w:rPr>
          <w:rFonts w:ascii="Calibri" w:hAnsi="Calibri" w:cs="Calibri"/>
          <w:sz w:val="23"/>
          <w:szCs w:val="23"/>
        </w:rPr>
        <w:t xml:space="preserve">. </w:t>
      </w:r>
      <w:r w:rsidR="008554DB" w:rsidRPr="00F43C3C">
        <w:rPr>
          <w:rFonts w:ascii="Calibri" w:hAnsi="Calibri" w:cs="Calibri"/>
          <w:sz w:val="23"/>
          <w:szCs w:val="23"/>
        </w:rPr>
        <w:t>While waiting for an organ,</w:t>
      </w:r>
      <w:r w:rsidR="004A6854" w:rsidRPr="00F43C3C">
        <w:rPr>
          <w:rFonts w:ascii="Calibri" w:hAnsi="Calibri" w:cs="Calibri"/>
          <w:sz w:val="23"/>
          <w:szCs w:val="23"/>
        </w:rPr>
        <w:t xml:space="preserve"> I </w:t>
      </w:r>
      <w:r w:rsidR="00BF72A0" w:rsidRPr="00F43C3C">
        <w:rPr>
          <w:rFonts w:ascii="Calibri" w:hAnsi="Calibri" w:cs="Calibri"/>
          <w:sz w:val="23"/>
          <w:szCs w:val="23"/>
        </w:rPr>
        <w:t>experienced significant physical and emotional trauma. I wasn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BF72A0" w:rsidRPr="00F43C3C">
        <w:rPr>
          <w:rFonts w:ascii="Calibri" w:hAnsi="Calibri" w:cs="Calibri"/>
          <w:sz w:val="23"/>
          <w:szCs w:val="23"/>
        </w:rPr>
        <w:t>t myself</w:t>
      </w:r>
      <w:r w:rsidR="001D6807" w:rsidRPr="00F43C3C">
        <w:rPr>
          <w:rFonts w:ascii="Calibri" w:hAnsi="Calibri" w:cs="Calibri"/>
          <w:sz w:val="23"/>
          <w:szCs w:val="23"/>
        </w:rPr>
        <w:t>.</w:t>
      </w:r>
      <w:r w:rsidR="008A0F04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>So t</w:t>
      </w:r>
      <w:r w:rsidR="003C03A3" w:rsidRPr="00F43C3C">
        <w:rPr>
          <w:rFonts w:ascii="Calibri" w:hAnsi="Calibri" w:cs="Calibri"/>
          <w:sz w:val="23"/>
          <w:szCs w:val="23"/>
        </w:rPr>
        <w:t xml:space="preserve">oday, </w:t>
      </w:r>
      <w:r w:rsidR="00D7420D" w:rsidRPr="00F43C3C">
        <w:rPr>
          <w:rFonts w:ascii="Calibri" w:hAnsi="Calibri" w:cs="Calibri"/>
          <w:sz w:val="23"/>
          <w:szCs w:val="23"/>
        </w:rPr>
        <w:t xml:space="preserve">I am </w:t>
      </w:r>
      <w:r w:rsidR="003C03A3" w:rsidRPr="00F43C3C">
        <w:rPr>
          <w:rFonts w:ascii="Calibri" w:hAnsi="Calibri" w:cs="Calibri"/>
          <w:sz w:val="23"/>
          <w:szCs w:val="23"/>
        </w:rPr>
        <w:t>speak</w:t>
      </w:r>
      <w:r w:rsidR="00D7420D" w:rsidRPr="00F43C3C">
        <w:rPr>
          <w:rFonts w:ascii="Calibri" w:hAnsi="Calibri" w:cs="Calibri"/>
          <w:sz w:val="23"/>
          <w:szCs w:val="23"/>
        </w:rPr>
        <w:t>ing</w:t>
      </w:r>
      <w:r w:rsidR="003C03A3" w:rsidRPr="00F43C3C">
        <w:rPr>
          <w:rFonts w:ascii="Calibri" w:hAnsi="Calibri" w:cs="Calibri"/>
          <w:sz w:val="23"/>
          <w:szCs w:val="23"/>
        </w:rPr>
        <w:t xml:space="preserve"> for those who are in th</w:t>
      </w:r>
      <w:r w:rsidR="00D7420D" w:rsidRPr="00F43C3C">
        <w:rPr>
          <w:rFonts w:ascii="Calibri" w:hAnsi="Calibri" w:cs="Calibri"/>
          <w:sz w:val="23"/>
          <w:szCs w:val="23"/>
        </w:rPr>
        <w:t>is situation</w:t>
      </w:r>
      <w:r w:rsidR="003C03A3" w:rsidRPr="00F43C3C">
        <w:rPr>
          <w:rFonts w:ascii="Calibri" w:hAnsi="Calibri" w:cs="Calibri"/>
          <w:sz w:val="23"/>
          <w:szCs w:val="23"/>
        </w:rPr>
        <w:t xml:space="preserve"> and are unable to speak for themselves.</w:t>
      </w:r>
    </w:p>
    <w:p w14:paraId="56F1DE4E" w14:textId="17EA29BC" w:rsidR="003C03A3" w:rsidRPr="00F43C3C" w:rsidRDefault="003C03A3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7BEA33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1" w:name="_Hlk84225710"/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bookmarkEnd w:id="1"/>
    <w:p w14:paraId="2466B04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1284B65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0854ADD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39E7A82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1CE9FC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4ED53564" w14:textId="77777777" w:rsidR="00FD7555" w:rsidRDefault="00FD7555" w:rsidP="00FD7555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646E26D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70D46343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EF0EFC9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1C2BC1F8" w14:textId="77777777" w:rsidR="00FD7555" w:rsidRPr="00176A83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55BD19AA" w14:textId="77777777" w:rsidR="00FD7555" w:rsidRPr="00E873A4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528E6F0A" w14:textId="77777777" w:rsidR="00FD7555" w:rsidRDefault="00FD7555" w:rsidP="00FD7555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41ED61B0" w14:textId="77777777" w:rsidR="00D136AD" w:rsidRPr="004A32B0" w:rsidRDefault="00D136AD" w:rsidP="00D136AD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4AC97C7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2EB8F823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091429D0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6594D4E5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 lives impacted are as follows: </w:t>
      </w:r>
    </w:p>
    <w:p w14:paraId="19B84836" w14:textId="77777777" w:rsidR="00D136AD" w:rsidRPr="00A34161" w:rsidRDefault="00D136AD" w:rsidP="00D136AD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4DB6EC20" w14:textId="77777777" w:rsidR="00D136AD" w:rsidRPr="00A34161" w:rsidRDefault="00D136AD" w:rsidP="00D136AD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7D8D5D6A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345AAE3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12B99837" w14:textId="77777777" w:rsidR="00D136AD" w:rsidRPr="00A34161" w:rsidRDefault="00D136AD" w:rsidP="00D136AD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75112FF9" w14:textId="77777777" w:rsidR="00D136AD" w:rsidRPr="00A34161" w:rsidRDefault="00D136AD" w:rsidP="00D136AD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2F6A53ED" w14:textId="77777777" w:rsidR="00D136AD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D22774D" w14:textId="77777777" w:rsidR="00D136AD" w:rsidRPr="004A32B0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4E479465" w14:textId="77777777" w:rsidR="00D136AD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2B14D536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2" w:name="_Hlk84225621"/>
      <w:bookmarkStart w:id="3" w:name="_Hlk84225725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3"/>
    <w:p w14:paraId="59444F62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2"/>
    <w:p w14:paraId="2CA6497B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025DB63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0246792" w14:textId="77777777" w:rsidR="00D136AD" w:rsidRPr="001D2F86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6FA63517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64F972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4666D7A3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26B5696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p w14:paraId="500AB7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61E275F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DD94EB1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4AC9458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BC3EF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6B79674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4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3C139ED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57C212A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4B532587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4FD38C1A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4"/>
      <w:r w:rsidRPr="00A34161">
        <w:rPr>
          <w:rFonts w:ascii="Calibri" w:hAnsi="Calibri" w:cs="Calibri"/>
          <w:sz w:val="23"/>
          <w:szCs w:val="23"/>
        </w:rPr>
        <w:t>.</w:t>
      </w:r>
    </w:p>
    <w:p w14:paraId="5EC70C79" w14:textId="4240B68F" w:rsidR="003C6C9D" w:rsidRPr="00F43C3C" w:rsidRDefault="003C6C9D" w:rsidP="00FD7555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3C6C9D" w:rsidRPr="00F43C3C" w:rsidSect="00A4367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7BA35" w14:textId="77777777" w:rsidR="00B23B57" w:rsidRDefault="00B23B57" w:rsidP="000A6BEC">
      <w:pPr>
        <w:spacing w:after="0" w:line="240" w:lineRule="auto"/>
      </w:pPr>
      <w:r>
        <w:separator/>
      </w:r>
    </w:p>
  </w:endnote>
  <w:endnote w:type="continuationSeparator" w:id="0">
    <w:p w14:paraId="277ABB0A" w14:textId="77777777" w:rsidR="00B23B57" w:rsidRDefault="00B23B57" w:rsidP="000A6BEC">
      <w:pPr>
        <w:spacing w:after="0" w:line="240" w:lineRule="auto"/>
      </w:pPr>
      <w:r>
        <w:continuationSeparator/>
      </w:r>
    </w:p>
  </w:endnote>
  <w:endnote w:type="continuationNotice" w:id="1">
    <w:p w14:paraId="2FD04AE1" w14:textId="77777777" w:rsidR="00B23B57" w:rsidRDefault="00B23B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DAE2D" w14:textId="77777777" w:rsidR="00B23B57" w:rsidRDefault="00B23B57" w:rsidP="000A6BEC">
      <w:pPr>
        <w:spacing w:after="0" w:line="240" w:lineRule="auto"/>
      </w:pPr>
      <w:r>
        <w:separator/>
      </w:r>
    </w:p>
  </w:footnote>
  <w:footnote w:type="continuationSeparator" w:id="0">
    <w:p w14:paraId="39B6D1DE" w14:textId="77777777" w:rsidR="00B23B57" w:rsidRDefault="00B23B57" w:rsidP="000A6BEC">
      <w:pPr>
        <w:spacing w:after="0" w:line="240" w:lineRule="auto"/>
      </w:pPr>
      <w:r>
        <w:continuationSeparator/>
      </w:r>
    </w:p>
  </w:footnote>
  <w:footnote w:type="continuationNotice" w:id="1">
    <w:p w14:paraId="0B034DE5" w14:textId="77777777" w:rsidR="00B23B57" w:rsidRDefault="00B23B57">
      <w:pPr>
        <w:spacing w:after="0" w:line="240" w:lineRule="auto"/>
      </w:pPr>
    </w:p>
  </w:footnote>
  <w:footnote w:id="2">
    <w:p w14:paraId="1AE5B88C" w14:textId="77777777" w:rsidR="00D136AD" w:rsidRPr="001923E3" w:rsidRDefault="00D136AD" w:rsidP="00D136AD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1757AC"/>
    <w:multiLevelType w:val="hybridMultilevel"/>
    <w:tmpl w:val="6298FEA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2tjAysrS0NDBS0lEKTi0uzszPAykwtKwFALilrZgtAAAA"/>
  </w:docVars>
  <w:rsids>
    <w:rsidRoot w:val="000A6BEC"/>
    <w:rsid w:val="00002D7C"/>
    <w:rsid w:val="000038D9"/>
    <w:rsid w:val="00013853"/>
    <w:rsid w:val="00015D98"/>
    <w:rsid w:val="00035D37"/>
    <w:rsid w:val="00041DD3"/>
    <w:rsid w:val="00043854"/>
    <w:rsid w:val="00051F73"/>
    <w:rsid w:val="00091332"/>
    <w:rsid w:val="000A6BEC"/>
    <w:rsid w:val="000A7AF8"/>
    <w:rsid w:val="000C23A4"/>
    <w:rsid w:val="000C571B"/>
    <w:rsid w:val="001016AC"/>
    <w:rsid w:val="00113755"/>
    <w:rsid w:val="0011542C"/>
    <w:rsid w:val="00126155"/>
    <w:rsid w:val="001300BF"/>
    <w:rsid w:val="00133864"/>
    <w:rsid w:val="001410FE"/>
    <w:rsid w:val="00143B37"/>
    <w:rsid w:val="001661EE"/>
    <w:rsid w:val="00176E6A"/>
    <w:rsid w:val="00177C13"/>
    <w:rsid w:val="00190AF1"/>
    <w:rsid w:val="001923E3"/>
    <w:rsid w:val="001D383D"/>
    <w:rsid w:val="001D6807"/>
    <w:rsid w:val="001E13F8"/>
    <w:rsid w:val="001E276F"/>
    <w:rsid w:val="001E3BAB"/>
    <w:rsid w:val="00202E53"/>
    <w:rsid w:val="00214D27"/>
    <w:rsid w:val="002319B5"/>
    <w:rsid w:val="00262E11"/>
    <w:rsid w:val="00262EE7"/>
    <w:rsid w:val="00275806"/>
    <w:rsid w:val="002838F2"/>
    <w:rsid w:val="00290AD8"/>
    <w:rsid w:val="002A063F"/>
    <w:rsid w:val="002A2980"/>
    <w:rsid w:val="002B1E1A"/>
    <w:rsid w:val="002D1428"/>
    <w:rsid w:val="002D7A16"/>
    <w:rsid w:val="002F386E"/>
    <w:rsid w:val="002F4C68"/>
    <w:rsid w:val="003009BD"/>
    <w:rsid w:val="00332000"/>
    <w:rsid w:val="00356167"/>
    <w:rsid w:val="00360739"/>
    <w:rsid w:val="00384991"/>
    <w:rsid w:val="003879BC"/>
    <w:rsid w:val="00387F44"/>
    <w:rsid w:val="003C03A3"/>
    <w:rsid w:val="003C54B9"/>
    <w:rsid w:val="003C6C9D"/>
    <w:rsid w:val="003D11E1"/>
    <w:rsid w:val="00403E28"/>
    <w:rsid w:val="00407A78"/>
    <w:rsid w:val="004106A5"/>
    <w:rsid w:val="0042262D"/>
    <w:rsid w:val="0043744E"/>
    <w:rsid w:val="00442573"/>
    <w:rsid w:val="00446F22"/>
    <w:rsid w:val="0046449E"/>
    <w:rsid w:val="0047516F"/>
    <w:rsid w:val="00485D34"/>
    <w:rsid w:val="00495A37"/>
    <w:rsid w:val="004A2CF3"/>
    <w:rsid w:val="004A6854"/>
    <w:rsid w:val="004B0A4C"/>
    <w:rsid w:val="004B12FC"/>
    <w:rsid w:val="004B3A0A"/>
    <w:rsid w:val="004C1664"/>
    <w:rsid w:val="004F1AF7"/>
    <w:rsid w:val="0050639B"/>
    <w:rsid w:val="00526072"/>
    <w:rsid w:val="00540E52"/>
    <w:rsid w:val="00572A90"/>
    <w:rsid w:val="0058609B"/>
    <w:rsid w:val="00590DEB"/>
    <w:rsid w:val="005A71FD"/>
    <w:rsid w:val="005B4C3E"/>
    <w:rsid w:val="005C3E7B"/>
    <w:rsid w:val="005C3F16"/>
    <w:rsid w:val="005D014F"/>
    <w:rsid w:val="005D49E5"/>
    <w:rsid w:val="005E0516"/>
    <w:rsid w:val="005E7544"/>
    <w:rsid w:val="00601982"/>
    <w:rsid w:val="006076E1"/>
    <w:rsid w:val="006412A2"/>
    <w:rsid w:val="00673D24"/>
    <w:rsid w:val="006773AA"/>
    <w:rsid w:val="00691CE9"/>
    <w:rsid w:val="006A2BC8"/>
    <w:rsid w:val="006D1FEE"/>
    <w:rsid w:val="006E149B"/>
    <w:rsid w:val="006E46C4"/>
    <w:rsid w:val="0070002A"/>
    <w:rsid w:val="00717707"/>
    <w:rsid w:val="00725B08"/>
    <w:rsid w:val="0073779E"/>
    <w:rsid w:val="00740CC0"/>
    <w:rsid w:val="007514DD"/>
    <w:rsid w:val="0076626D"/>
    <w:rsid w:val="007C0768"/>
    <w:rsid w:val="007C175F"/>
    <w:rsid w:val="008051A7"/>
    <w:rsid w:val="0084483D"/>
    <w:rsid w:val="008554DB"/>
    <w:rsid w:val="00860DB4"/>
    <w:rsid w:val="0087708B"/>
    <w:rsid w:val="00892D1B"/>
    <w:rsid w:val="0089384F"/>
    <w:rsid w:val="008A0F04"/>
    <w:rsid w:val="008A4888"/>
    <w:rsid w:val="008D0B37"/>
    <w:rsid w:val="008D4FE2"/>
    <w:rsid w:val="00903CC2"/>
    <w:rsid w:val="009246A8"/>
    <w:rsid w:val="00931611"/>
    <w:rsid w:val="00950F7E"/>
    <w:rsid w:val="00953EE1"/>
    <w:rsid w:val="00961137"/>
    <w:rsid w:val="00975E9C"/>
    <w:rsid w:val="009A19AE"/>
    <w:rsid w:val="009B179C"/>
    <w:rsid w:val="009F6AA6"/>
    <w:rsid w:val="009F7F98"/>
    <w:rsid w:val="00A1582A"/>
    <w:rsid w:val="00A2061B"/>
    <w:rsid w:val="00A4367A"/>
    <w:rsid w:val="00A45C47"/>
    <w:rsid w:val="00A51116"/>
    <w:rsid w:val="00A6499F"/>
    <w:rsid w:val="00AC0AAB"/>
    <w:rsid w:val="00B23B57"/>
    <w:rsid w:val="00B61A8A"/>
    <w:rsid w:val="00B628C9"/>
    <w:rsid w:val="00B80500"/>
    <w:rsid w:val="00B95868"/>
    <w:rsid w:val="00BE55EB"/>
    <w:rsid w:val="00BE6465"/>
    <w:rsid w:val="00BE7E83"/>
    <w:rsid w:val="00BF72A0"/>
    <w:rsid w:val="00C01B70"/>
    <w:rsid w:val="00C07A3F"/>
    <w:rsid w:val="00C14598"/>
    <w:rsid w:val="00C36CAA"/>
    <w:rsid w:val="00C644B1"/>
    <w:rsid w:val="00C811F2"/>
    <w:rsid w:val="00C8293F"/>
    <w:rsid w:val="00CB048F"/>
    <w:rsid w:val="00CD13F9"/>
    <w:rsid w:val="00CE5B03"/>
    <w:rsid w:val="00CF79C4"/>
    <w:rsid w:val="00D120B1"/>
    <w:rsid w:val="00D136AD"/>
    <w:rsid w:val="00D250D9"/>
    <w:rsid w:val="00D55A4A"/>
    <w:rsid w:val="00D718AF"/>
    <w:rsid w:val="00D7420D"/>
    <w:rsid w:val="00D917F5"/>
    <w:rsid w:val="00DA608E"/>
    <w:rsid w:val="00DC7F66"/>
    <w:rsid w:val="00DE1819"/>
    <w:rsid w:val="00DE7B2F"/>
    <w:rsid w:val="00DF420C"/>
    <w:rsid w:val="00DF59CF"/>
    <w:rsid w:val="00E00071"/>
    <w:rsid w:val="00E00E02"/>
    <w:rsid w:val="00E303BC"/>
    <w:rsid w:val="00E743F8"/>
    <w:rsid w:val="00EC12CF"/>
    <w:rsid w:val="00EC270E"/>
    <w:rsid w:val="00EC60D4"/>
    <w:rsid w:val="00EC7903"/>
    <w:rsid w:val="00ED0064"/>
    <w:rsid w:val="00EE106F"/>
    <w:rsid w:val="00F01F06"/>
    <w:rsid w:val="00F24104"/>
    <w:rsid w:val="00F25F64"/>
    <w:rsid w:val="00F31232"/>
    <w:rsid w:val="00F43C3C"/>
    <w:rsid w:val="00F518CF"/>
    <w:rsid w:val="00F54F32"/>
    <w:rsid w:val="00F74136"/>
    <w:rsid w:val="00F87271"/>
    <w:rsid w:val="00F873B5"/>
    <w:rsid w:val="00F94D00"/>
    <w:rsid w:val="00FD40C9"/>
    <w:rsid w:val="00FD7555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A4367A"/>
    <w:pPr>
      <w:ind w:left="720"/>
      <w:contextualSpacing/>
    </w:pPr>
  </w:style>
  <w:style w:type="table" w:styleId="TableGrid">
    <w:name w:val="Table Grid"/>
    <w:basedOn w:val="TableNormal"/>
    <w:uiPriority w:val="39"/>
    <w:rsid w:val="00A43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1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customXml/itemProps2.xml><?xml version="1.0" encoding="utf-8"?>
<ds:datastoreItem xmlns:ds="http://schemas.openxmlformats.org/officeDocument/2006/customXml" ds:itemID="{0767A775-2967-495C-A5BF-179BA7C500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3A2740-FE22-420B-95CA-125F0A4CF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41</cp:revision>
  <dcterms:created xsi:type="dcterms:W3CDTF">2020-09-14T16:27:00Z</dcterms:created>
  <dcterms:modified xsi:type="dcterms:W3CDTF">2021-10-0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